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AA1B53" w14:textId="77777777" w:rsidR="00635E3D" w:rsidRDefault="00635E3D">
      <w:pPr>
        <w:rPr>
          <w:lang w:val="en-US"/>
        </w:rPr>
      </w:pPr>
    </w:p>
    <w:p w14:paraId="2F4F0735" w14:textId="77777777" w:rsidR="00635E3D" w:rsidRDefault="00635E3D">
      <w:pPr>
        <w:rPr>
          <w:lang w:val="en-US"/>
        </w:rPr>
      </w:pPr>
      <w:r>
        <w:rPr>
          <w:lang w:val="en-US"/>
        </w:rPr>
        <w:t>Scope of Work</w:t>
      </w:r>
    </w:p>
    <w:p w14:paraId="3496289C" w14:textId="78B0BCFC" w:rsidR="00790C9E" w:rsidRDefault="005B1B28">
      <w:pPr>
        <w:rPr>
          <w:lang w:val="en-US"/>
        </w:rPr>
      </w:pPr>
      <w:r>
        <w:rPr>
          <w:lang w:val="en-US"/>
        </w:rPr>
        <w:t xml:space="preserve">Randburg, </w:t>
      </w:r>
      <w:r w:rsidR="00006DE5">
        <w:rPr>
          <w:lang w:val="en-US"/>
        </w:rPr>
        <w:t>Dover</w:t>
      </w:r>
      <w:r>
        <w:rPr>
          <w:lang w:val="en-US"/>
        </w:rPr>
        <w:t xml:space="preserve"> Street </w:t>
      </w:r>
      <w:proofErr w:type="spellStart"/>
      <w:r w:rsidR="00A57F15">
        <w:rPr>
          <w:lang w:val="en-US"/>
        </w:rPr>
        <w:t>Fibre</w:t>
      </w:r>
      <w:proofErr w:type="spellEnd"/>
      <w:r w:rsidR="00A57F15">
        <w:rPr>
          <w:lang w:val="en-US"/>
        </w:rPr>
        <w:t xml:space="preserve"> Repairs </w:t>
      </w:r>
    </w:p>
    <w:p w14:paraId="0A195CAD" w14:textId="73DF2643" w:rsidR="00A57F15" w:rsidRDefault="00A57F15">
      <w:pPr>
        <w:rPr>
          <w:lang w:val="en-US"/>
        </w:rPr>
      </w:pPr>
    </w:p>
    <w:p w14:paraId="1351568E" w14:textId="4D454AF6" w:rsidR="00A57F15" w:rsidRDefault="00843AEF" w:rsidP="00A57F1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</w:t>
      </w:r>
      <w:r w:rsidR="00A57F15">
        <w:rPr>
          <w:lang w:val="en-US"/>
        </w:rPr>
        <w:t xml:space="preserve">nstallation of 96 Core </w:t>
      </w:r>
      <w:r w:rsidR="007E5D5D">
        <w:rPr>
          <w:lang w:val="en-US"/>
        </w:rPr>
        <w:t xml:space="preserve">Blown </w:t>
      </w:r>
      <w:proofErr w:type="spellStart"/>
      <w:r w:rsidR="007E5D5D">
        <w:rPr>
          <w:lang w:val="en-US"/>
        </w:rPr>
        <w:t>fibre</w:t>
      </w:r>
      <w:proofErr w:type="spellEnd"/>
      <w:r w:rsidR="007E5D5D">
        <w:rPr>
          <w:lang w:val="en-US"/>
        </w:rPr>
        <w:t xml:space="preserve"> (UG) </w:t>
      </w:r>
      <w:r w:rsidR="00A57F15">
        <w:rPr>
          <w:lang w:val="en-US"/>
        </w:rPr>
        <w:t xml:space="preserve">cable </w:t>
      </w:r>
      <w:r w:rsidR="00C8585F">
        <w:rPr>
          <w:lang w:val="en-US"/>
        </w:rPr>
        <w:t>SM.</w:t>
      </w:r>
      <w:r w:rsidR="00C8585F" w:rsidRPr="00420D58">
        <w:rPr>
          <w:b/>
          <w:lang w:val="en-US"/>
        </w:rPr>
        <w:t xml:space="preserve"> </w:t>
      </w:r>
      <w:proofErr w:type="spellStart"/>
      <w:r w:rsidR="00420D58">
        <w:rPr>
          <w:lang w:val="en-US"/>
        </w:rPr>
        <w:t>Fibre</w:t>
      </w:r>
      <w:proofErr w:type="spellEnd"/>
      <w:r w:rsidR="001129BD">
        <w:rPr>
          <w:lang w:val="en-US"/>
        </w:rPr>
        <w:t xml:space="preserve"> t</w:t>
      </w:r>
      <w:r w:rsidR="00420D58">
        <w:rPr>
          <w:lang w:val="en-US"/>
        </w:rPr>
        <w:t>o be collected at S</w:t>
      </w:r>
      <w:r w:rsidR="00006DE5">
        <w:rPr>
          <w:lang w:val="en-US"/>
        </w:rPr>
        <w:t>entech Radiokop</w:t>
      </w:r>
      <w:r w:rsidR="0070249F">
        <w:rPr>
          <w:lang w:val="en-US"/>
        </w:rPr>
        <w:t xml:space="preserve"> (S</w:t>
      </w:r>
      <w:r w:rsidR="00420D58">
        <w:rPr>
          <w:lang w:val="en-US"/>
        </w:rPr>
        <w:t>TP</w:t>
      </w:r>
      <w:r w:rsidR="0070249F">
        <w:rPr>
          <w:lang w:val="en-US"/>
        </w:rPr>
        <w:t>)</w:t>
      </w:r>
      <w:r w:rsidR="00F72AAB">
        <w:rPr>
          <w:lang w:val="en-US"/>
        </w:rPr>
        <w:t xml:space="preserve">. </w:t>
      </w:r>
      <w:r w:rsidR="00420D58">
        <w:rPr>
          <w:lang w:val="en-US"/>
        </w:rPr>
        <w:t>Cable l</w:t>
      </w:r>
      <w:r w:rsidR="00A57F15">
        <w:rPr>
          <w:lang w:val="en-US"/>
        </w:rPr>
        <w:t xml:space="preserve">ength </w:t>
      </w:r>
      <w:r w:rsidR="001129BD">
        <w:rPr>
          <w:lang w:val="en-US"/>
        </w:rPr>
        <w:t>will</w:t>
      </w:r>
      <w:r w:rsidR="00A57F15">
        <w:rPr>
          <w:lang w:val="en-US"/>
        </w:rPr>
        <w:t xml:space="preserve"> be determined </w:t>
      </w:r>
      <w:r w:rsidR="001129BD">
        <w:rPr>
          <w:lang w:val="en-US"/>
        </w:rPr>
        <w:t xml:space="preserve">during the </w:t>
      </w:r>
      <w:r>
        <w:rPr>
          <w:lang w:val="en-US"/>
        </w:rPr>
        <w:t>site survey</w:t>
      </w:r>
      <w:r w:rsidR="00A57F15">
        <w:rPr>
          <w:lang w:val="en-US"/>
        </w:rPr>
        <w:t>.</w:t>
      </w:r>
      <w:r>
        <w:rPr>
          <w:lang w:val="en-US"/>
        </w:rPr>
        <w:t xml:space="preserve"> </w:t>
      </w:r>
    </w:p>
    <w:p w14:paraId="09740EDC" w14:textId="4B05F332" w:rsidR="001F29D2" w:rsidRDefault="001F29D2" w:rsidP="00A57F1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Removal of the damaged </w:t>
      </w:r>
      <w:proofErr w:type="spellStart"/>
      <w:r>
        <w:rPr>
          <w:lang w:val="en-US"/>
        </w:rPr>
        <w:t>fibre</w:t>
      </w:r>
      <w:proofErr w:type="spellEnd"/>
    </w:p>
    <w:p w14:paraId="628E0EEA" w14:textId="7E1A5200" w:rsidR="00A57F15" w:rsidRPr="00FE2955" w:rsidRDefault="00A57F15" w:rsidP="00A57F1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upply</w:t>
      </w:r>
      <w:r w:rsidR="000934EB">
        <w:rPr>
          <w:lang w:val="en-US"/>
        </w:rPr>
        <w:t xml:space="preserve"> </w:t>
      </w:r>
      <w:r>
        <w:rPr>
          <w:lang w:val="en-US"/>
        </w:rPr>
        <w:t>of two dome joints</w:t>
      </w:r>
    </w:p>
    <w:p w14:paraId="54BEC3AA" w14:textId="45CA7759" w:rsidR="00A57F15" w:rsidRDefault="00A57F15" w:rsidP="00A57F15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Fibre</w:t>
      </w:r>
      <w:proofErr w:type="spellEnd"/>
      <w:r>
        <w:rPr>
          <w:lang w:val="en-US"/>
        </w:rPr>
        <w:t xml:space="preserve"> splicing services</w:t>
      </w:r>
      <w:r w:rsidR="00F22470">
        <w:rPr>
          <w:lang w:val="en-US"/>
        </w:rPr>
        <w:t>.</w:t>
      </w:r>
    </w:p>
    <w:p w14:paraId="7333B806" w14:textId="6BE36E32" w:rsidR="00A57F15" w:rsidRDefault="00A57F15" w:rsidP="00A57F1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TDR </w:t>
      </w:r>
      <w:r w:rsidR="00F55BEA">
        <w:rPr>
          <w:lang w:val="en-US"/>
        </w:rPr>
        <w:t>tests</w:t>
      </w:r>
      <w:r w:rsidR="00F22470">
        <w:rPr>
          <w:lang w:val="en-US"/>
        </w:rPr>
        <w:t>.</w:t>
      </w:r>
    </w:p>
    <w:p w14:paraId="2FC473FE" w14:textId="612CE91C" w:rsidR="003B4249" w:rsidRDefault="003B4249" w:rsidP="00A57F15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3B4249">
        <w:rPr>
          <w:lang w:val="en-US"/>
        </w:rPr>
        <w:t>Fibre</w:t>
      </w:r>
      <w:proofErr w:type="spellEnd"/>
      <w:r w:rsidRPr="003B4249">
        <w:rPr>
          <w:lang w:val="en-US"/>
        </w:rPr>
        <w:t xml:space="preserve"> fault </w:t>
      </w:r>
      <w:r w:rsidR="00422DFD" w:rsidRPr="003B4249">
        <w:rPr>
          <w:lang w:val="en-US"/>
        </w:rPr>
        <w:t>localization</w:t>
      </w:r>
    </w:p>
    <w:p w14:paraId="75AF8CA5" w14:textId="77777777" w:rsidR="00745E95" w:rsidRDefault="00745E95" w:rsidP="00745E95">
      <w:pPr>
        <w:rPr>
          <w:lang w:val="en-US"/>
        </w:rPr>
      </w:pPr>
    </w:p>
    <w:p w14:paraId="02A05B05" w14:textId="77DB6154" w:rsidR="00FE07A4" w:rsidRDefault="00745E95" w:rsidP="00745E95">
      <w:pPr>
        <w:rPr>
          <w:lang w:val="en-US"/>
        </w:rPr>
      </w:pPr>
      <w:r>
        <w:rPr>
          <w:lang w:val="en-US"/>
        </w:rPr>
        <w:t>Location:</w:t>
      </w:r>
      <w:r w:rsidR="00AD1A92">
        <w:rPr>
          <w:lang w:val="en-US"/>
        </w:rPr>
        <w:t xml:space="preserve"> </w:t>
      </w:r>
      <w:r w:rsidR="00F22470">
        <w:rPr>
          <w:lang w:val="en-US"/>
        </w:rPr>
        <w:t>Main and Dover Street, Randburg</w:t>
      </w:r>
    </w:p>
    <w:p w14:paraId="462348EC" w14:textId="77777777" w:rsidR="00FE07A4" w:rsidRDefault="00FE07A4" w:rsidP="00745E95">
      <w:pPr>
        <w:rPr>
          <w:lang w:val="en-US"/>
        </w:rPr>
      </w:pPr>
    </w:p>
    <w:sectPr w:rsidR="00FE07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E4F76E5"/>
    <w:multiLevelType w:val="hybridMultilevel"/>
    <w:tmpl w:val="B6D0C53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51595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MTcxtDSysLA0NbNU0lEKTi0uzszPAykwrAUAcK9tXywAAAA="/>
  </w:docVars>
  <w:rsids>
    <w:rsidRoot w:val="00A57F15"/>
    <w:rsid w:val="00006DE5"/>
    <w:rsid w:val="00020ADD"/>
    <w:rsid w:val="000934EB"/>
    <w:rsid w:val="001129BD"/>
    <w:rsid w:val="00171DB8"/>
    <w:rsid w:val="001F29D2"/>
    <w:rsid w:val="00213A11"/>
    <w:rsid w:val="00275578"/>
    <w:rsid w:val="00276EEA"/>
    <w:rsid w:val="002F54AA"/>
    <w:rsid w:val="00315DA3"/>
    <w:rsid w:val="003A5F83"/>
    <w:rsid w:val="003B4249"/>
    <w:rsid w:val="00420D58"/>
    <w:rsid w:val="00422DFD"/>
    <w:rsid w:val="00510345"/>
    <w:rsid w:val="005B1B28"/>
    <w:rsid w:val="00635E3D"/>
    <w:rsid w:val="0070249F"/>
    <w:rsid w:val="00745E95"/>
    <w:rsid w:val="00790C9E"/>
    <w:rsid w:val="007E3BDF"/>
    <w:rsid w:val="007E5D5D"/>
    <w:rsid w:val="00843AEF"/>
    <w:rsid w:val="00931194"/>
    <w:rsid w:val="0093163C"/>
    <w:rsid w:val="0095627B"/>
    <w:rsid w:val="009D7C58"/>
    <w:rsid w:val="00A20758"/>
    <w:rsid w:val="00A57F15"/>
    <w:rsid w:val="00A71B96"/>
    <w:rsid w:val="00AB43AA"/>
    <w:rsid w:val="00AC4EFF"/>
    <w:rsid w:val="00AD1A92"/>
    <w:rsid w:val="00C8585F"/>
    <w:rsid w:val="00D115CB"/>
    <w:rsid w:val="00D65BF8"/>
    <w:rsid w:val="00E50AAA"/>
    <w:rsid w:val="00E87DBF"/>
    <w:rsid w:val="00F06F78"/>
    <w:rsid w:val="00F22470"/>
    <w:rsid w:val="00F55BEA"/>
    <w:rsid w:val="00F72AAB"/>
    <w:rsid w:val="00FE07A4"/>
    <w:rsid w:val="00FE2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136DC98"/>
  <w15:chartTrackingRefBased/>
  <w15:docId w15:val="{EDF514C7-2680-4923-9C1E-292952681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7F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419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A7EC222C1E9D47999B1F5139C28BFB" ma:contentTypeVersion="11" ma:contentTypeDescription="Create a new document." ma:contentTypeScope="" ma:versionID="5f00efb935a67aeba04173bd374c3c8f">
  <xsd:schema xmlns:xsd="http://www.w3.org/2001/XMLSchema" xmlns:xs="http://www.w3.org/2001/XMLSchema" xmlns:p="http://schemas.microsoft.com/office/2006/metadata/properties" xmlns:ns3="faf234f9-fdc4-4eab-a554-cfe9b5f5513b" targetNamespace="http://schemas.microsoft.com/office/2006/metadata/properties" ma:root="true" ma:fieldsID="6b2a9a2c6f8040c0f1e3bcf71896975d" ns3:_="">
    <xsd:import namespace="faf234f9-fdc4-4eab-a554-cfe9b5f551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f234f9-fdc4-4eab-a554-cfe9b5f551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20DB90-9D21-4D6F-9CAE-1B28DF068B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6430C6-D10A-41B9-A6F0-084BE6776B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f234f9-fdc4-4eab-a554-cfe9b5f551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013503-25A5-4E49-BF04-730163988B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Shabangu</dc:creator>
  <cp:keywords/>
  <dc:description/>
  <cp:lastModifiedBy>Lungile Sithole</cp:lastModifiedBy>
  <cp:revision>3</cp:revision>
  <dcterms:created xsi:type="dcterms:W3CDTF">2025-09-01T10:06:00Z</dcterms:created>
  <dcterms:modified xsi:type="dcterms:W3CDTF">2025-09-03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A7EC222C1E9D47999B1F5139C28BFB</vt:lpwstr>
  </property>
</Properties>
</file>